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D66E68" w14:textId="496E3CA2" w:rsidR="00120A95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b/>
          <w:color w:val="333333"/>
        </w:rPr>
        <w:t>Neighbourhood Type by District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062"/>
        <w:gridCol w:w="2277"/>
        <w:gridCol w:w="2505"/>
        <w:gridCol w:w="1636"/>
      </w:tblGrid>
      <w:tr w:rsidR="00120A95" w14:paraId="0DD66E6D" w14:textId="77777777" w:rsidTr="00120A9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DD66E69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D66E6A" w14:textId="6519BA1C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No Catchme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D66E6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tchment Are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DD66E6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Total Sites</w:t>
            </w:r>
          </w:p>
        </w:tc>
      </w:tr>
      <w:tr w:rsidR="00120A95" w14:paraId="0DD66E72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6E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fgooy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6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</w:t>
            </w:r>
          </w:p>
        </w:tc>
      </w:tr>
      <w:tr w:rsidR="00120A95" w14:paraId="0DD66E77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3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fmad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9</w:t>
            </w:r>
          </w:p>
        </w:tc>
      </w:tr>
      <w:tr w:rsidR="00120A95" w14:paraId="0DD66E7C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8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ardhee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</w:t>
            </w:r>
          </w:p>
        </w:tc>
      </w:tr>
      <w:tr w:rsidR="00120A95" w14:paraId="0DD66E81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D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ido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7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95</w:t>
            </w:r>
          </w:p>
        </w:tc>
      </w:tr>
      <w:tr w:rsidR="00120A95" w14:paraId="0DD66E86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2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k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120A95" w14:paraId="0DD66E8B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7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lca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120A95" w14:paraId="0DD66E90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C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araa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8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</w:tr>
      <w:tr w:rsidR="00120A95" w14:paraId="0DD66E95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1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let Wey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0</w:t>
            </w:r>
          </w:p>
        </w:tc>
      </w:tr>
      <w:tr w:rsidR="00120A95" w14:paraId="0DD66E9A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6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let Xaaw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120A95" w14:paraId="0DD66E9F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B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erber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9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120A95" w14:paraId="0DD66EA4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0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ra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</w:tr>
      <w:tr w:rsidR="00120A95" w14:paraId="0DD66EA9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5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ssas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2</w:t>
            </w:r>
          </w:p>
        </w:tc>
      </w:tr>
      <w:tr w:rsidR="00120A95" w14:paraId="0DD66EAE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A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lo Burt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120A95" w14:paraId="0DD66EB3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AF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rc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120A95" w14:paraId="0DD66EB8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4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uhood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</w:t>
            </w:r>
          </w:p>
        </w:tc>
      </w:tr>
      <w:tr w:rsidR="00120A95" w14:paraId="0DD66EBD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9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ur Hakab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120A95" w14:paraId="0DD66EC2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E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budwaaq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B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</w:t>
            </w:r>
          </w:p>
        </w:tc>
      </w:tr>
      <w:tr w:rsidR="00120A95" w14:paraId="0DD66EC7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3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daad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</w:tr>
      <w:tr w:rsidR="00120A95" w14:paraId="0DD66ECC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8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ynab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</w:tr>
      <w:tr w:rsidR="00120A95" w14:paraId="0DD66ED1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D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el Afwey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C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</w:tr>
      <w:tr w:rsidR="00120A95" w14:paraId="0DD66ED6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2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el Bar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120A95" w14:paraId="0DD66EDB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7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el Waaq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</w:tr>
      <w:tr w:rsidR="00120A95" w14:paraId="0DD66EE0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C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eerigaab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D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</w:tr>
      <w:tr w:rsidR="00120A95" w14:paraId="0DD66EE5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1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huusamarree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</w:t>
            </w:r>
          </w:p>
        </w:tc>
      </w:tr>
      <w:tr w:rsidR="00120A95" w14:paraId="0DD66EEA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6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ins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20A95" w14:paraId="0DD66EEF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B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oolow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E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120A95" w14:paraId="0DD66EF4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0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alkacy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2</w:t>
            </w:r>
          </w:p>
        </w:tc>
      </w:tr>
      <w:tr w:rsidR="00120A95" w14:paraId="0DD66EF9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5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ldogo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120A95" w14:paraId="0DD66EFE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A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rbahaare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120A95" w14:paraId="0DD66F03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EFF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aroo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</w:tr>
      <w:tr w:rsidR="00120A95" w14:paraId="0DD66F08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4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rgeys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</w:t>
            </w:r>
          </w:p>
        </w:tc>
      </w:tr>
      <w:tr w:rsidR="00120A95" w14:paraId="0DD66F0D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9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oby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120A95" w14:paraId="0DD66F12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E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alalaqs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0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</w:tr>
      <w:tr w:rsidR="00120A95" w14:paraId="0DD66F17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3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amaa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120A95" w14:paraId="0DD66F1C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8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owh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120A95" w14:paraId="0DD66F21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D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ismaay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1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9</w:t>
            </w:r>
          </w:p>
        </w:tc>
      </w:tr>
      <w:tr w:rsidR="00120A95" w14:paraId="0DD66F26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2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as Caan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3</w:t>
            </w:r>
          </w:p>
        </w:tc>
      </w:tr>
      <w:tr w:rsidR="00120A95" w14:paraId="0DD66F2B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7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aasqor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</w:t>
            </w:r>
          </w:p>
        </w:tc>
      </w:tr>
      <w:tr w:rsidR="00120A95" w14:paraId="0DD66F30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C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ughay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2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</w:tr>
      <w:tr w:rsidR="00120A95" w14:paraId="0DD66F35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1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uuq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120A95" w14:paraId="0DD66F3A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6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Mar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</w:tr>
      <w:tr w:rsidR="00120A95" w14:paraId="0DD66F3F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B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gadishu Daynii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3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71</w:t>
            </w:r>
          </w:p>
        </w:tc>
      </w:tr>
      <w:tr w:rsidR="00120A95" w14:paraId="0DD66F44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0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gadishu Khad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7</w:t>
            </w:r>
          </w:p>
        </w:tc>
      </w:tr>
      <w:tr w:rsidR="00120A95" w14:paraId="0DD66F49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5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wdwey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8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</w:t>
            </w:r>
          </w:p>
        </w:tc>
      </w:tr>
      <w:tr w:rsidR="00120A95" w14:paraId="0DD66F4E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A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ansax Dhee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D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</w:tr>
      <w:tr w:rsidR="00120A95" w14:paraId="0DD66F53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4F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ardh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2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</w:t>
            </w:r>
          </w:p>
        </w:tc>
      </w:tr>
      <w:tr w:rsidR="00120A95" w14:paraId="0DD66F58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4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eik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7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</w:tr>
      <w:tr w:rsidR="00120A95" w14:paraId="0DD66F5D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9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alee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C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</w:t>
            </w:r>
          </w:p>
        </w:tc>
      </w:tr>
      <w:tr w:rsidR="00120A95" w14:paraId="0DD66F62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E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aj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5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1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</w:tr>
      <w:tr w:rsidR="00120A95" w14:paraId="0DD66F67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3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anla Wey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6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</w:t>
            </w:r>
          </w:p>
        </w:tc>
      </w:tr>
      <w:tr w:rsidR="00120A95" w14:paraId="0DD66F6C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8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Xudu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9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A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B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</w:tr>
      <w:tr w:rsidR="00120A95" w14:paraId="0DD66F71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D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Xudu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E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6F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70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</w:t>
            </w:r>
          </w:p>
        </w:tc>
      </w:tr>
      <w:tr w:rsidR="00120A95" w14:paraId="0DD66F76" w14:textId="77777777" w:rsidTr="00120A9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72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Zeyla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73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74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66F75" w14:textId="77777777" w:rsidR="00120A9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120A95" w14:paraId="0DD66F78" w14:textId="77777777" w:rsidTr="00120A95">
        <w:trPr>
          <w:cantSplit/>
          <w:jc w:val="center"/>
        </w:trPr>
        <w:tc>
          <w:tcPr>
            <w:tcW w:w="0" w:type="auto"/>
            <w:gridSpan w:val="4"/>
          </w:tcPr>
          <w:p w14:paraId="0DD66F77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No Catchment</w:t>
            </w:r>
            <w:r>
              <w:rPr>
                <w:rFonts w:ascii="Calibri" w:hAnsi="Calibri"/>
                <w:sz w:val="20"/>
              </w:rPr>
              <w:t>: These sites have been selected through census.</w:t>
            </w:r>
          </w:p>
        </w:tc>
      </w:tr>
      <w:tr w:rsidR="00120A95" w14:paraId="0DD66F7A" w14:textId="77777777" w:rsidTr="00120A95">
        <w:trPr>
          <w:cantSplit/>
          <w:jc w:val="center"/>
        </w:trPr>
        <w:tc>
          <w:tcPr>
            <w:tcW w:w="0" w:type="auto"/>
            <w:gridSpan w:val="4"/>
          </w:tcPr>
          <w:p w14:paraId="0DD66F79" w14:textId="77777777" w:rsidR="00120A95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atchment Area</w:t>
            </w:r>
            <w:r>
              <w:rPr>
                <w:rFonts w:ascii="Calibri" w:hAnsi="Calibri"/>
                <w:sz w:val="20"/>
              </w:rPr>
              <w:t>: These sites have been selected using a 95% Confidence Level and 5% Margin of Error, using Catchment Area as the strata.</w:t>
            </w:r>
          </w:p>
        </w:tc>
      </w:tr>
    </w:tbl>
    <w:p w14:paraId="0DD66F7B" w14:textId="77777777" w:rsidR="00120A95" w:rsidRDefault="00120A95">
      <w:pPr>
        <w:pStyle w:val="FirstParagraph"/>
      </w:pPr>
    </w:p>
    <w:sectPr w:rsidR="00120A9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FA499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152411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3685"/>
    <w:rsid w:val="00120A95"/>
    <w:rsid w:val="002D7CC7"/>
    <w:rsid w:val="00414126"/>
    <w:rsid w:val="00573685"/>
    <w:rsid w:val="00D3726E"/>
    <w:rsid w:val="00F01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66E68"/>
  <w15:docId w15:val="{24F07712-0378-4973-8335-2E6EC5452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B5BF8B0F90A143B1A4ACAD04008153" ma:contentTypeVersion="15" ma:contentTypeDescription="Crée un document." ma:contentTypeScope="" ma:versionID="2d52f37336c5c3d67f6aee7fcfa9c828">
  <xsd:schema xmlns:xsd="http://www.w3.org/2001/XMLSchema" xmlns:xs="http://www.w3.org/2001/XMLSchema" xmlns:p="http://schemas.microsoft.com/office/2006/metadata/properties" xmlns:ns2="30973102-2308-455b-8e1f-b6a90edc3b23" xmlns:ns3="947c1918-d5ab-48a1-8b61-0d52f2f99fd1" targetNamespace="http://schemas.microsoft.com/office/2006/metadata/properties" ma:root="true" ma:fieldsID="8cb13efdaa903371293ba4bc1418339a" ns2:_="" ns3:_="">
    <xsd:import namespace="30973102-2308-455b-8e1f-b6a90edc3b23"/>
    <xsd:import namespace="947c1918-d5ab-48a1-8b61-0d52f2f99fd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973102-2308-455b-8e1f-b6a90edc3b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Balises d’images" ma:readOnly="false" ma:fieldId="{5cf76f15-5ced-4ddc-b409-7134ff3c332f}" ma:taxonomyMulti="true" ma:sspId="4d06f0b5-5743-41f2-90d3-b12c8ffc7f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7c1918-d5ab-48a1-8b61-0d52f2f99fd1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50458aa-9514-49a8-be55-7a1cf116cedd}" ma:internalName="TaxCatchAll" ma:showField="CatchAllData" ma:web="947c1918-d5ab-48a1-8b61-0d52f2f99fd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47c1918-d5ab-48a1-8b61-0d52f2f99fd1" xsi:nil="true"/>
    <lcf76f155ced4ddcb4097134ff3c332f xmlns="30973102-2308-455b-8e1f-b6a90edc3b2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E640C1E-B113-444A-B470-3CF692F2607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CC1229-4D1F-41FE-BC81-392C5B221C6F}"/>
</file>

<file path=customXml/itemProps3.xml><?xml version="1.0" encoding="utf-8"?>
<ds:datastoreItem xmlns:ds="http://schemas.openxmlformats.org/officeDocument/2006/customXml" ds:itemID="{35940EAE-44D0-45B0-A0A8-B270879495A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5</Words>
  <Characters>1059</Characters>
  <Application>Microsoft Office Word</Application>
  <DocSecurity>0</DocSecurity>
  <Lines>8</Lines>
  <Paragraphs>2</Paragraphs>
  <ScaleCrop>false</ScaleCrop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x Stephenson</cp:lastModifiedBy>
  <cp:revision>3</cp:revision>
  <dcterms:created xsi:type="dcterms:W3CDTF">2024-10-22T09:55:00Z</dcterms:created>
  <dcterms:modified xsi:type="dcterms:W3CDTF">2024-10-22T0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B5BF8B0F90A143B1A4ACAD04008153</vt:lpwstr>
  </property>
</Properties>
</file>